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8432E" w14:textId="77777777" w:rsidR="00BB596F" w:rsidRPr="00BB596F" w:rsidRDefault="00BB596F" w:rsidP="00BB596F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loKlavuzu2"/>
        <w:tblW w:w="9865" w:type="dxa"/>
        <w:tblLook w:val="04A0" w:firstRow="1" w:lastRow="0" w:firstColumn="1" w:lastColumn="0" w:noHBand="0" w:noVBand="1"/>
      </w:tblPr>
      <w:tblGrid>
        <w:gridCol w:w="2229"/>
        <w:gridCol w:w="2101"/>
        <w:gridCol w:w="443"/>
        <w:gridCol w:w="1668"/>
        <w:gridCol w:w="1724"/>
        <w:gridCol w:w="61"/>
        <w:gridCol w:w="1639"/>
      </w:tblGrid>
      <w:tr w:rsidR="00BB596F" w:rsidRPr="00383014" w14:paraId="1A7E8021" w14:textId="77777777" w:rsidTr="0030750B">
        <w:trPr>
          <w:trHeight w:val="479"/>
        </w:trPr>
        <w:tc>
          <w:tcPr>
            <w:tcW w:w="9865" w:type="dxa"/>
            <w:gridSpan w:val="7"/>
            <w:shd w:val="clear" w:color="auto" w:fill="auto"/>
            <w:vAlign w:val="center"/>
          </w:tcPr>
          <w:p w14:paraId="2365FBED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 xml:space="preserve">  </w:t>
            </w:r>
            <w:r w:rsidR="000B6377" w:rsidRPr="00383014">
              <w:rPr>
                <w:b/>
                <w:sz w:val="20"/>
                <w:szCs w:val="20"/>
              </w:rPr>
              <w:t xml:space="preserve">                            ARAÇ</w:t>
            </w:r>
            <w:r w:rsidRPr="00383014">
              <w:rPr>
                <w:b/>
                <w:sz w:val="20"/>
                <w:szCs w:val="20"/>
              </w:rPr>
              <w:t xml:space="preserve"> BİLGİLERİ</w:t>
            </w:r>
          </w:p>
        </w:tc>
      </w:tr>
      <w:tr w:rsidR="00BB596F" w:rsidRPr="00383014" w14:paraId="2D08E60D" w14:textId="77777777" w:rsidTr="0030750B">
        <w:trPr>
          <w:trHeight w:val="384"/>
        </w:trPr>
        <w:tc>
          <w:tcPr>
            <w:tcW w:w="2229" w:type="dxa"/>
            <w:shd w:val="clear" w:color="auto" w:fill="auto"/>
            <w:vAlign w:val="center"/>
          </w:tcPr>
          <w:p w14:paraId="020631FB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MARKA ADI</w:t>
            </w:r>
          </w:p>
        </w:tc>
        <w:tc>
          <w:tcPr>
            <w:tcW w:w="7635" w:type="dxa"/>
            <w:gridSpan w:val="6"/>
          </w:tcPr>
          <w:p w14:paraId="42B8224E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BB596F" w:rsidRPr="00383014" w14:paraId="6798A9FB" w14:textId="77777777" w:rsidTr="0030750B">
        <w:trPr>
          <w:trHeight w:val="331"/>
        </w:trPr>
        <w:tc>
          <w:tcPr>
            <w:tcW w:w="2229" w:type="dxa"/>
            <w:shd w:val="clear" w:color="auto" w:fill="auto"/>
            <w:vAlign w:val="center"/>
          </w:tcPr>
          <w:p w14:paraId="496E57CA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PLAKA NO</w:t>
            </w:r>
          </w:p>
        </w:tc>
        <w:tc>
          <w:tcPr>
            <w:tcW w:w="7635" w:type="dxa"/>
            <w:gridSpan w:val="6"/>
          </w:tcPr>
          <w:p w14:paraId="292ABCC5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BB596F" w:rsidRPr="00383014" w14:paraId="0A1FE0C8" w14:textId="77777777" w:rsidTr="0030750B">
        <w:trPr>
          <w:trHeight w:val="325"/>
        </w:trPr>
        <w:tc>
          <w:tcPr>
            <w:tcW w:w="2229" w:type="dxa"/>
            <w:shd w:val="clear" w:color="auto" w:fill="auto"/>
            <w:vAlign w:val="center"/>
          </w:tcPr>
          <w:p w14:paraId="66BDE8E9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İT OLDUĞU BİRİM</w:t>
            </w:r>
          </w:p>
        </w:tc>
        <w:tc>
          <w:tcPr>
            <w:tcW w:w="7635" w:type="dxa"/>
            <w:gridSpan w:val="6"/>
          </w:tcPr>
          <w:p w14:paraId="1E9D0D9C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AD03ED" w:rsidRPr="00383014" w14:paraId="30246D35" w14:textId="77777777" w:rsidTr="0030750B">
        <w:trPr>
          <w:trHeight w:val="325"/>
        </w:trPr>
        <w:tc>
          <w:tcPr>
            <w:tcW w:w="2229" w:type="dxa"/>
            <w:shd w:val="clear" w:color="auto" w:fill="auto"/>
            <w:vAlign w:val="center"/>
          </w:tcPr>
          <w:p w14:paraId="03FF1A99" w14:textId="77777777" w:rsidR="00AD03ED" w:rsidRPr="00383014" w:rsidRDefault="00AD03ED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LEP</w:t>
            </w:r>
          </w:p>
        </w:tc>
        <w:tc>
          <w:tcPr>
            <w:tcW w:w="2544" w:type="dxa"/>
            <w:gridSpan w:val="2"/>
          </w:tcPr>
          <w:p w14:paraId="6CAC0D10" w14:textId="77777777" w:rsidR="00AD03ED" w:rsidRPr="00383014" w:rsidRDefault="00383DA6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bCs/>
                  <w:color w:val="000000"/>
                  <w:sz w:val="20"/>
                  <w:szCs w:val="20"/>
                </w:rPr>
                <w:id w:val="-209493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AD03ED" w:rsidRPr="00383014">
              <w:rPr>
                <w:b/>
                <w:bCs/>
                <w:color w:val="000000"/>
                <w:sz w:val="20"/>
                <w:szCs w:val="20"/>
              </w:rPr>
              <w:t>BAKIM -</w:t>
            </w:r>
            <w:proofErr w:type="gramEnd"/>
            <w:r w:rsidR="00AD03ED" w:rsidRPr="00383014">
              <w:rPr>
                <w:b/>
                <w:bCs/>
                <w:color w:val="000000"/>
                <w:sz w:val="20"/>
                <w:szCs w:val="20"/>
              </w:rPr>
              <w:t xml:space="preserve"> ONARIM</w:t>
            </w:r>
          </w:p>
        </w:tc>
        <w:tc>
          <w:tcPr>
            <w:tcW w:w="1668" w:type="dxa"/>
          </w:tcPr>
          <w:p w14:paraId="1F7E0278" w14:textId="77777777" w:rsidR="00AD03ED" w:rsidRPr="00383014" w:rsidRDefault="00383DA6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50983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SİGORTA</w:t>
            </w:r>
          </w:p>
        </w:tc>
        <w:tc>
          <w:tcPr>
            <w:tcW w:w="1724" w:type="dxa"/>
          </w:tcPr>
          <w:p w14:paraId="40317F8C" w14:textId="77777777" w:rsidR="00AD03ED" w:rsidRPr="00383014" w:rsidRDefault="00383DA6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203764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MUAYENE</w:t>
            </w:r>
          </w:p>
        </w:tc>
        <w:tc>
          <w:tcPr>
            <w:tcW w:w="1696" w:type="dxa"/>
            <w:gridSpan w:val="2"/>
          </w:tcPr>
          <w:p w14:paraId="45F7026A" w14:textId="77777777" w:rsidR="00AD03ED" w:rsidRPr="00383014" w:rsidRDefault="00383DA6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98454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DİĞER</w:t>
            </w:r>
          </w:p>
        </w:tc>
      </w:tr>
      <w:tr w:rsidR="00BB596F" w:rsidRPr="00383014" w14:paraId="6855DA9A" w14:textId="77777777" w:rsidTr="0030750B">
        <w:trPr>
          <w:trHeight w:val="4810"/>
        </w:trPr>
        <w:tc>
          <w:tcPr>
            <w:tcW w:w="2229" w:type="dxa"/>
            <w:shd w:val="clear" w:color="auto" w:fill="auto"/>
          </w:tcPr>
          <w:p w14:paraId="007E55C9" w14:textId="77777777" w:rsidR="00BB596F" w:rsidRPr="00383014" w:rsidRDefault="00BB596F" w:rsidP="00C8181B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ÇIKLAMA</w:t>
            </w:r>
          </w:p>
        </w:tc>
        <w:tc>
          <w:tcPr>
            <w:tcW w:w="7635" w:type="dxa"/>
            <w:gridSpan w:val="6"/>
          </w:tcPr>
          <w:p w14:paraId="09ADB718" w14:textId="77777777" w:rsidR="00BB596F" w:rsidRPr="00383014" w:rsidRDefault="00BB596F" w:rsidP="00A16D4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BB596F" w:rsidRPr="00383014" w14:paraId="55A60DF4" w14:textId="77777777" w:rsidTr="0030750B">
        <w:trPr>
          <w:trHeight w:val="191"/>
        </w:trPr>
        <w:tc>
          <w:tcPr>
            <w:tcW w:w="2229" w:type="dxa"/>
            <w:vMerge w:val="restart"/>
            <w:shd w:val="clear" w:color="auto" w:fill="auto"/>
            <w:vAlign w:val="center"/>
          </w:tcPr>
          <w:p w14:paraId="40B024D8" w14:textId="77777777" w:rsidR="00BB596F" w:rsidRPr="00383014" w:rsidRDefault="00BB596F" w:rsidP="00AD03ED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LEP EDEN</w:t>
            </w:r>
            <w:r w:rsidR="00AD03ED" w:rsidRPr="00383014">
              <w:rPr>
                <w:b/>
                <w:sz w:val="20"/>
                <w:szCs w:val="20"/>
              </w:rPr>
              <w:t>İN</w:t>
            </w:r>
          </w:p>
        </w:tc>
        <w:tc>
          <w:tcPr>
            <w:tcW w:w="2101" w:type="dxa"/>
            <w:shd w:val="clear" w:color="auto" w:fill="auto"/>
          </w:tcPr>
          <w:p w14:paraId="40823B00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5F1E423E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UNVANI</w:t>
            </w:r>
          </w:p>
        </w:tc>
        <w:tc>
          <w:tcPr>
            <w:tcW w:w="1785" w:type="dxa"/>
            <w:gridSpan w:val="2"/>
            <w:shd w:val="clear" w:color="auto" w:fill="auto"/>
          </w:tcPr>
          <w:p w14:paraId="26E03D29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RİH</w:t>
            </w:r>
          </w:p>
        </w:tc>
        <w:tc>
          <w:tcPr>
            <w:tcW w:w="1636" w:type="dxa"/>
            <w:shd w:val="clear" w:color="auto" w:fill="auto"/>
          </w:tcPr>
          <w:p w14:paraId="0397124F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İMZA</w:t>
            </w:r>
          </w:p>
        </w:tc>
      </w:tr>
      <w:tr w:rsidR="00BB596F" w:rsidRPr="00383014" w14:paraId="691643D1" w14:textId="77777777" w:rsidTr="0030750B">
        <w:trPr>
          <w:trHeight w:val="620"/>
        </w:trPr>
        <w:tc>
          <w:tcPr>
            <w:tcW w:w="2229" w:type="dxa"/>
            <w:vMerge/>
            <w:shd w:val="clear" w:color="auto" w:fill="auto"/>
          </w:tcPr>
          <w:p w14:paraId="5E723EC1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FDE4847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1" w:type="dxa"/>
            <w:gridSpan w:val="2"/>
          </w:tcPr>
          <w:p w14:paraId="6D87C7A6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85" w:type="dxa"/>
            <w:gridSpan w:val="2"/>
          </w:tcPr>
          <w:p w14:paraId="0D030ED0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6" w:type="dxa"/>
          </w:tcPr>
          <w:p w14:paraId="495BFD6E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1634A77C" w14:textId="77777777" w:rsidR="00BB596F" w:rsidRPr="00280D57" w:rsidRDefault="00BB596F" w:rsidP="00BB596F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loKlavuzu2"/>
        <w:tblW w:w="9889" w:type="dxa"/>
        <w:tblLayout w:type="fixed"/>
        <w:tblLook w:val="04A0" w:firstRow="1" w:lastRow="0" w:firstColumn="1" w:lastColumn="0" w:noHBand="0" w:noVBand="1"/>
      </w:tblPr>
      <w:tblGrid>
        <w:gridCol w:w="2376"/>
        <w:gridCol w:w="1985"/>
        <w:gridCol w:w="2126"/>
        <w:gridCol w:w="1843"/>
        <w:gridCol w:w="1559"/>
      </w:tblGrid>
      <w:tr w:rsidR="00BB596F" w:rsidRPr="00280D57" w14:paraId="009C9B32" w14:textId="77777777" w:rsidTr="00BB596F">
        <w:trPr>
          <w:trHeight w:val="519"/>
        </w:trPr>
        <w:tc>
          <w:tcPr>
            <w:tcW w:w="9889" w:type="dxa"/>
            <w:gridSpan w:val="5"/>
            <w:shd w:val="clear" w:color="auto" w:fill="auto"/>
            <w:vAlign w:val="center"/>
          </w:tcPr>
          <w:p w14:paraId="7D09EB80" w14:textId="77777777" w:rsidR="00BB596F" w:rsidRPr="00280D57" w:rsidRDefault="00BB596F" w:rsidP="00CE6F44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Yukarıda</w:t>
            </w:r>
            <w:r w:rsidR="007B59B4">
              <w:rPr>
                <w:b/>
                <w:sz w:val="22"/>
                <w:szCs w:val="22"/>
              </w:rPr>
              <w:t xml:space="preserve"> markası ve</w:t>
            </w:r>
            <w:r w:rsidRPr="00280D57">
              <w:rPr>
                <w:b/>
                <w:sz w:val="22"/>
                <w:szCs w:val="22"/>
              </w:rPr>
              <w:t xml:space="preserve"> </w:t>
            </w:r>
            <w:r w:rsidR="00466C34">
              <w:rPr>
                <w:b/>
                <w:sz w:val="22"/>
                <w:szCs w:val="22"/>
              </w:rPr>
              <w:t>plakası</w:t>
            </w:r>
            <w:r w:rsidR="007B59B4">
              <w:rPr>
                <w:b/>
                <w:sz w:val="22"/>
                <w:szCs w:val="22"/>
              </w:rPr>
              <w:t xml:space="preserve"> yazılı araç için istenen </w:t>
            </w:r>
            <w:r w:rsidR="00CE6F44">
              <w:rPr>
                <w:b/>
                <w:sz w:val="22"/>
                <w:szCs w:val="22"/>
              </w:rPr>
              <w:t>talebin</w:t>
            </w:r>
            <w:r w:rsidR="007B59B4">
              <w:rPr>
                <w:b/>
                <w:sz w:val="22"/>
                <w:szCs w:val="22"/>
              </w:rPr>
              <w:t xml:space="preserve"> </w:t>
            </w:r>
            <w:r w:rsidR="008C5A4B">
              <w:rPr>
                <w:b/>
                <w:sz w:val="22"/>
                <w:szCs w:val="22"/>
              </w:rPr>
              <w:t>karşılanması</w:t>
            </w:r>
            <w:r w:rsidRPr="00280D57">
              <w:rPr>
                <w:b/>
                <w:sz w:val="22"/>
                <w:szCs w:val="22"/>
              </w:rPr>
              <w:t xml:space="preserve"> uygundur.</w:t>
            </w:r>
          </w:p>
        </w:tc>
      </w:tr>
      <w:tr w:rsidR="00BB596F" w:rsidRPr="00280D57" w14:paraId="0A0294B3" w14:textId="77777777" w:rsidTr="00BB596F">
        <w:tc>
          <w:tcPr>
            <w:tcW w:w="2376" w:type="dxa"/>
            <w:vMerge w:val="restart"/>
            <w:shd w:val="clear" w:color="auto" w:fill="auto"/>
            <w:vAlign w:val="center"/>
          </w:tcPr>
          <w:p w14:paraId="12FA6CDD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YGUN GÖRÜŞ BİLDİREN</w:t>
            </w:r>
          </w:p>
        </w:tc>
        <w:tc>
          <w:tcPr>
            <w:tcW w:w="1985" w:type="dxa"/>
            <w:shd w:val="clear" w:color="auto" w:fill="auto"/>
          </w:tcPr>
          <w:p w14:paraId="2C2F0765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ADI SOYADI</w:t>
            </w:r>
          </w:p>
        </w:tc>
        <w:tc>
          <w:tcPr>
            <w:tcW w:w="2126" w:type="dxa"/>
            <w:shd w:val="clear" w:color="auto" w:fill="auto"/>
          </w:tcPr>
          <w:p w14:paraId="233B7A02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NVANI</w:t>
            </w:r>
          </w:p>
        </w:tc>
        <w:tc>
          <w:tcPr>
            <w:tcW w:w="1843" w:type="dxa"/>
            <w:shd w:val="clear" w:color="auto" w:fill="auto"/>
          </w:tcPr>
          <w:p w14:paraId="3BC4656C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TARİH</w:t>
            </w:r>
          </w:p>
        </w:tc>
        <w:tc>
          <w:tcPr>
            <w:tcW w:w="1559" w:type="dxa"/>
            <w:shd w:val="clear" w:color="auto" w:fill="auto"/>
          </w:tcPr>
          <w:p w14:paraId="7873B563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İMZA</w:t>
            </w:r>
          </w:p>
        </w:tc>
      </w:tr>
      <w:tr w:rsidR="00BB596F" w:rsidRPr="00280D57" w14:paraId="415D7C29" w14:textId="77777777" w:rsidTr="00BB596F">
        <w:trPr>
          <w:trHeight w:val="773"/>
        </w:trPr>
        <w:tc>
          <w:tcPr>
            <w:tcW w:w="2376" w:type="dxa"/>
            <w:vMerge/>
            <w:shd w:val="clear" w:color="auto" w:fill="auto"/>
            <w:vAlign w:val="center"/>
          </w:tcPr>
          <w:p w14:paraId="200F42B6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047F15FD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1A7B4488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0600E309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B128AA3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BB596F" w:rsidRPr="00280D57" w14:paraId="5A0B97D0" w14:textId="77777777" w:rsidTr="00BB596F">
        <w:tc>
          <w:tcPr>
            <w:tcW w:w="2376" w:type="dxa"/>
            <w:vMerge w:val="restart"/>
            <w:shd w:val="clear" w:color="auto" w:fill="auto"/>
            <w:vAlign w:val="center"/>
          </w:tcPr>
          <w:p w14:paraId="3A710EEE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ONAYLAYAN</w:t>
            </w:r>
          </w:p>
        </w:tc>
        <w:tc>
          <w:tcPr>
            <w:tcW w:w="1985" w:type="dxa"/>
            <w:shd w:val="clear" w:color="auto" w:fill="auto"/>
          </w:tcPr>
          <w:p w14:paraId="1E5698BB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ADI SOYADI</w:t>
            </w:r>
          </w:p>
        </w:tc>
        <w:tc>
          <w:tcPr>
            <w:tcW w:w="2126" w:type="dxa"/>
            <w:shd w:val="clear" w:color="auto" w:fill="auto"/>
          </w:tcPr>
          <w:p w14:paraId="7B2DF05B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NVANI</w:t>
            </w:r>
          </w:p>
        </w:tc>
        <w:tc>
          <w:tcPr>
            <w:tcW w:w="1843" w:type="dxa"/>
            <w:shd w:val="clear" w:color="auto" w:fill="auto"/>
          </w:tcPr>
          <w:p w14:paraId="2C6ADCA1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TARİH</w:t>
            </w:r>
          </w:p>
        </w:tc>
        <w:tc>
          <w:tcPr>
            <w:tcW w:w="1559" w:type="dxa"/>
            <w:shd w:val="clear" w:color="auto" w:fill="auto"/>
          </w:tcPr>
          <w:p w14:paraId="1A9ED2D9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İMZA</w:t>
            </w:r>
          </w:p>
        </w:tc>
      </w:tr>
      <w:tr w:rsidR="00BB596F" w:rsidRPr="00280D57" w14:paraId="6267C82E" w14:textId="77777777" w:rsidTr="00C8181B">
        <w:trPr>
          <w:trHeight w:val="774"/>
        </w:trPr>
        <w:tc>
          <w:tcPr>
            <w:tcW w:w="2376" w:type="dxa"/>
            <w:vMerge/>
            <w:shd w:val="clear" w:color="auto" w:fill="auto"/>
          </w:tcPr>
          <w:p w14:paraId="09CBDD42" w14:textId="77777777" w:rsidR="00BB596F" w:rsidRPr="00280D57" w:rsidRDefault="00BB596F" w:rsidP="00BB596F">
            <w:pPr>
              <w:rPr>
                <w:b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6CF3E685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63DF6956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0CD8ED2D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90F7E28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</w:tr>
    </w:tbl>
    <w:p w14:paraId="42776C18" w14:textId="77777777" w:rsidR="00BB596F" w:rsidRPr="00BB596F" w:rsidRDefault="00BB596F" w:rsidP="007A150C"/>
    <w:sectPr w:rsidR="00BB596F" w:rsidRPr="00BB596F" w:rsidSect="00A16D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05A0E" w14:textId="77777777" w:rsidR="00383DA6" w:rsidRDefault="00383DA6" w:rsidP="00375C40">
      <w:r>
        <w:separator/>
      </w:r>
    </w:p>
  </w:endnote>
  <w:endnote w:type="continuationSeparator" w:id="0">
    <w:p w14:paraId="030BC9C7" w14:textId="77777777" w:rsidR="00383DA6" w:rsidRDefault="00383DA6" w:rsidP="00375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E806" w14:textId="77777777" w:rsidR="00887D72" w:rsidRDefault="00887D7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4F074" w14:textId="672C8DE9" w:rsidR="0030750B" w:rsidRDefault="0030750B">
    <w:pPr>
      <w:pStyle w:val="AltBilgi"/>
    </w:pPr>
  </w:p>
  <w:tbl>
    <w:tblPr>
      <w:tblW w:w="98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652"/>
      <w:gridCol w:w="3118"/>
    </w:tblGrid>
    <w:tr w:rsidR="0030750B" w:rsidRPr="003F59FC" w14:paraId="0DC798C4" w14:textId="77777777" w:rsidTr="0030750B">
      <w:trPr>
        <w:trHeight w:val="747"/>
      </w:trPr>
      <w:tc>
        <w:tcPr>
          <w:tcW w:w="3119" w:type="dxa"/>
          <w:shd w:val="clear" w:color="auto" w:fill="auto"/>
        </w:tcPr>
        <w:p w14:paraId="1BE9762C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66673C44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  <w:p w14:paraId="217FE515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  <w:p w14:paraId="42840B14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652" w:type="dxa"/>
          <w:shd w:val="clear" w:color="auto" w:fill="auto"/>
        </w:tcPr>
        <w:p w14:paraId="5EA9DDCC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35AECBA7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25D8DB98" w14:textId="77777777" w:rsidR="0030750B" w:rsidRDefault="0030750B" w:rsidP="0030750B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231B" w14:textId="77777777" w:rsidR="00887D72" w:rsidRDefault="00887D7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1C3EC" w14:textId="77777777" w:rsidR="00383DA6" w:rsidRDefault="00383DA6" w:rsidP="00375C40">
      <w:r>
        <w:separator/>
      </w:r>
    </w:p>
  </w:footnote>
  <w:footnote w:type="continuationSeparator" w:id="0">
    <w:p w14:paraId="24DA8669" w14:textId="77777777" w:rsidR="00383DA6" w:rsidRDefault="00383DA6" w:rsidP="00375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2F035" w14:textId="77777777" w:rsidR="00887D72" w:rsidRDefault="00887D7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7"/>
      <w:gridCol w:w="4581"/>
      <w:gridCol w:w="1825"/>
      <w:gridCol w:w="1860"/>
    </w:tblGrid>
    <w:tr w:rsidR="00010338" w:rsidRPr="00151E02" w14:paraId="419FBF98" w14:textId="77777777" w:rsidTr="00887D72">
      <w:trPr>
        <w:trHeight w:val="276"/>
      </w:trPr>
      <w:tc>
        <w:tcPr>
          <w:tcW w:w="1657" w:type="dxa"/>
          <w:vMerge w:val="restart"/>
          <w:vAlign w:val="center"/>
        </w:tcPr>
        <w:p w14:paraId="082146EF" w14:textId="77777777" w:rsidR="00010338" w:rsidRPr="00152CCE" w:rsidRDefault="00D40E80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10DBF920" wp14:editId="61F0FDB1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1" w:type="dxa"/>
          <w:vMerge w:val="restart"/>
          <w:vAlign w:val="center"/>
        </w:tcPr>
        <w:p w14:paraId="7FAAE449" w14:textId="77777777" w:rsidR="00010338" w:rsidRPr="00887D72" w:rsidRDefault="00010338" w:rsidP="00887D72">
          <w:pPr>
            <w:tabs>
              <w:tab w:val="left" w:pos="4395"/>
            </w:tabs>
            <w:jc w:val="center"/>
            <w:rPr>
              <w:b/>
              <w:sz w:val="22"/>
              <w:szCs w:val="22"/>
            </w:rPr>
          </w:pPr>
          <w:r w:rsidRPr="00887D72">
            <w:rPr>
              <w:b/>
              <w:sz w:val="22"/>
              <w:szCs w:val="22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2"/>
              <w:szCs w:val="22"/>
            </w:rPr>
            <w:id w:val="-308562876"/>
          </w:sdtPr>
          <w:sdtEndPr>
            <w:rPr>
              <w:rStyle w:val="StForm"/>
            </w:rPr>
          </w:sdtEndPr>
          <w:sdtContent>
            <w:p w14:paraId="5A04BDD4" w14:textId="77777777" w:rsidR="00010338" w:rsidRPr="00887D72" w:rsidRDefault="00D40E80" w:rsidP="00887D72">
              <w:pPr>
                <w:jc w:val="center"/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</w:pPr>
              <w:r w:rsidRPr="00887D72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>BATMAN</w:t>
              </w:r>
              <w:r w:rsidR="00622EB8" w:rsidRPr="00887D72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 xml:space="preserve"> ÜNİVERSİTESİ</w:t>
              </w:r>
            </w:p>
          </w:sdtContent>
        </w:sdt>
        <w:p w14:paraId="77828A1A" w14:textId="65F8F9EF" w:rsidR="00887D72" w:rsidRDefault="00080C34" w:rsidP="00887D72">
          <w:pPr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TAŞIT</w:t>
          </w:r>
          <w:r w:rsidR="00CA3598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BAKIM</w:t>
          </w:r>
          <w:r w:rsid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</w:t>
          </w:r>
          <w:r w:rsidR="00AD03ED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ONARIM</w:t>
          </w:r>
          <w:r w:rsid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</w:t>
          </w:r>
          <w:r w:rsidR="00280D57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İHTİYAÇ</w:t>
          </w:r>
        </w:p>
        <w:p w14:paraId="4A8B690F" w14:textId="6370BFFF" w:rsidR="00010338" w:rsidRPr="00887D72" w:rsidRDefault="00AD03ED" w:rsidP="00887D72">
          <w:pPr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TALEP</w:t>
          </w:r>
          <w:r w:rsidR="00010338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FORMU</w:t>
          </w:r>
        </w:p>
        <w:p w14:paraId="614A3273" w14:textId="77777777" w:rsidR="00010338" w:rsidRPr="00887D72" w:rsidRDefault="00010338" w:rsidP="00010338">
          <w:pPr>
            <w:pStyle w:val="stBilgi"/>
            <w:rPr>
              <w:b/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767E59FD" w14:textId="77777777" w:rsidR="00010338" w:rsidRPr="00887D72" w:rsidRDefault="00010338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Doküman No</w:t>
          </w:r>
        </w:p>
      </w:tc>
      <w:tc>
        <w:tcPr>
          <w:tcW w:w="1860" w:type="dxa"/>
          <w:vAlign w:val="center"/>
        </w:tcPr>
        <w:p w14:paraId="684F348C" w14:textId="582C4ED1" w:rsidR="00010338" w:rsidRPr="00887D72" w:rsidRDefault="00887D72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FR-333</w:t>
          </w:r>
        </w:p>
      </w:tc>
    </w:tr>
    <w:tr w:rsidR="00010338" w:rsidRPr="00151E02" w14:paraId="6B47721C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885F0CE" w14:textId="77777777" w:rsidR="00010338" w:rsidRPr="00152CCE" w:rsidRDefault="00010338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3573C65C" w14:textId="77777777" w:rsidR="00010338" w:rsidRPr="00887D72" w:rsidRDefault="00010338" w:rsidP="00010338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358D81C0" w14:textId="77777777" w:rsidR="00010338" w:rsidRPr="00887D72" w:rsidRDefault="00010338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İlk Yayın Tarihi</w:t>
          </w:r>
        </w:p>
      </w:tc>
      <w:tc>
        <w:tcPr>
          <w:tcW w:w="1860" w:type="dxa"/>
          <w:vAlign w:val="center"/>
        </w:tcPr>
        <w:p w14:paraId="10B783C9" w14:textId="6CF641E4" w:rsidR="00010338" w:rsidRPr="00887D72" w:rsidRDefault="00887D72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10.01.2022</w:t>
          </w:r>
        </w:p>
      </w:tc>
    </w:tr>
    <w:tr w:rsidR="00932A32" w:rsidRPr="00151E02" w14:paraId="1C804206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EF18FF0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042BB618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1BF56A46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Revizyon Tarihi</w:t>
          </w:r>
        </w:p>
      </w:tc>
      <w:tc>
        <w:tcPr>
          <w:tcW w:w="1860" w:type="dxa"/>
          <w:vAlign w:val="center"/>
        </w:tcPr>
        <w:p w14:paraId="30FAB1B5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</w:p>
      </w:tc>
    </w:tr>
    <w:tr w:rsidR="00932A32" w:rsidRPr="00151E02" w14:paraId="46E6FE6E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7F71AEC7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474AF6E3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21EE4034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Revizyon No</w:t>
          </w:r>
        </w:p>
      </w:tc>
      <w:tc>
        <w:tcPr>
          <w:tcW w:w="1860" w:type="dxa"/>
          <w:vAlign w:val="center"/>
        </w:tcPr>
        <w:p w14:paraId="4C21C748" w14:textId="198EA5AB" w:rsidR="00932A32" w:rsidRPr="00887D72" w:rsidRDefault="00887D7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00</w:t>
          </w:r>
        </w:p>
      </w:tc>
    </w:tr>
    <w:tr w:rsidR="00932A32" w:rsidRPr="00151E02" w14:paraId="0B4651CF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6BBA3AB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0782AB92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3AFCA85A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Sayfa</w:t>
          </w:r>
        </w:p>
      </w:tc>
      <w:tc>
        <w:tcPr>
          <w:tcW w:w="1860" w:type="dxa"/>
          <w:vAlign w:val="center"/>
        </w:tcPr>
        <w:p w14:paraId="09D353E6" w14:textId="56FD2D2B" w:rsidR="00932A32" w:rsidRPr="00887D72" w:rsidRDefault="00887D7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1/1</w:t>
          </w:r>
        </w:p>
      </w:tc>
    </w:tr>
  </w:tbl>
  <w:p w14:paraId="23BD2EF8" w14:textId="77777777" w:rsidR="00972FEA" w:rsidRDefault="00972FE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F67C9" w14:textId="77777777" w:rsidR="00887D72" w:rsidRDefault="00887D7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9681C"/>
    <w:multiLevelType w:val="hybridMultilevel"/>
    <w:tmpl w:val="74F0BEBE"/>
    <w:lvl w:ilvl="0" w:tplc="041F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1A42FB"/>
    <w:multiLevelType w:val="hybridMultilevel"/>
    <w:tmpl w:val="A1A4B544"/>
    <w:lvl w:ilvl="0" w:tplc="135E65A4">
      <w:start w:val="1"/>
      <w:numFmt w:val="decimal"/>
      <w:lvlText w:val="%1."/>
      <w:lvlJc w:val="left"/>
      <w:pPr>
        <w:ind w:left="1155" w:hanging="43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YwsjA0NTcxNDVS0lEKTi0uzszPAykwqgUA7zwXaCwAAAA="/>
  </w:docVars>
  <w:rsids>
    <w:rsidRoot w:val="001F09D3"/>
    <w:rsid w:val="000028AB"/>
    <w:rsid w:val="00010338"/>
    <w:rsid w:val="00025101"/>
    <w:rsid w:val="00027E35"/>
    <w:rsid w:val="000515F8"/>
    <w:rsid w:val="000660CF"/>
    <w:rsid w:val="0007408C"/>
    <w:rsid w:val="00080C34"/>
    <w:rsid w:val="000A5E0C"/>
    <w:rsid w:val="000B58F0"/>
    <w:rsid w:val="000B6377"/>
    <w:rsid w:val="000E247E"/>
    <w:rsid w:val="000E3C82"/>
    <w:rsid w:val="000F7EB8"/>
    <w:rsid w:val="001150E6"/>
    <w:rsid w:val="0012044A"/>
    <w:rsid w:val="001245AA"/>
    <w:rsid w:val="0015127E"/>
    <w:rsid w:val="00155928"/>
    <w:rsid w:val="00156129"/>
    <w:rsid w:val="001D2CF8"/>
    <w:rsid w:val="001E4C35"/>
    <w:rsid w:val="001F0752"/>
    <w:rsid w:val="001F09D3"/>
    <w:rsid w:val="001F1FF3"/>
    <w:rsid w:val="002153CD"/>
    <w:rsid w:val="00222B27"/>
    <w:rsid w:val="00222BDF"/>
    <w:rsid w:val="00235E5F"/>
    <w:rsid w:val="00253DD8"/>
    <w:rsid w:val="00256AC8"/>
    <w:rsid w:val="0026518A"/>
    <w:rsid w:val="00272E8F"/>
    <w:rsid w:val="00274BD3"/>
    <w:rsid w:val="00280D57"/>
    <w:rsid w:val="00294C8F"/>
    <w:rsid w:val="002A4818"/>
    <w:rsid w:val="002B1F77"/>
    <w:rsid w:val="002B6958"/>
    <w:rsid w:val="002E43A3"/>
    <w:rsid w:val="003045BA"/>
    <w:rsid w:val="0030750B"/>
    <w:rsid w:val="00310A50"/>
    <w:rsid w:val="0034535A"/>
    <w:rsid w:val="00360EF5"/>
    <w:rsid w:val="00367519"/>
    <w:rsid w:val="00375C40"/>
    <w:rsid w:val="00381A67"/>
    <w:rsid w:val="00383014"/>
    <w:rsid w:val="00383DA6"/>
    <w:rsid w:val="00390CCA"/>
    <w:rsid w:val="003F6109"/>
    <w:rsid w:val="00422FC5"/>
    <w:rsid w:val="00436805"/>
    <w:rsid w:val="00440798"/>
    <w:rsid w:val="004518D1"/>
    <w:rsid w:val="00462054"/>
    <w:rsid w:val="00466C34"/>
    <w:rsid w:val="0048557D"/>
    <w:rsid w:val="004A315F"/>
    <w:rsid w:val="004A7188"/>
    <w:rsid w:val="004E792D"/>
    <w:rsid w:val="004F1E0D"/>
    <w:rsid w:val="00510B8A"/>
    <w:rsid w:val="0051169C"/>
    <w:rsid w:val="0051451B"/>
    <w:rsid w:val="00523923"/>
    <w:rsid w:val="00544C04"/>
    <w:rsid w:val="005602D2"/>
    <w:rsid w:val="00591DCD"/>
    <w:rsid w:val="00595701"/>
    <w:rsid w:val="005B0DAA"/>
    <w:rsid w:val="005D5556"/>
    <w:rsid w:val="005E469A"/>
    <w:rsid w:val="005F69FC"/>
    <w:rsid w:val="006003FA"/>
    <w:rsid w:val="00601389"/>
    <w:rsid w:val="00622EB8"/>
    <w:rsid w:val="00646B03"/>
    <w:rsid w:val="00687A79"/>
    <w:rsid w:val="00690E1B"/>
    <w:rsid w:val="006A5FCD"/>
    <w:rsid w:val="006C7D4A"/>
    <w:rsid w:val="006F7F19"/>
    <w:rsid w:val="00720941"/>
    <w:rsid w:val="00721867"/>
    <w:rsid w:val="00725BBA"/>
    <w:rsid w:val="00735BD6"/>
    <w:rsid w:val="00753A57"/>
    <w:rsid w:val="00781173"/>
    <w:rsid w:val="00786F0F"/>
    <w:rsid w:val="00796F27"/>
    <w:rsid w:val="007A150C"/>
    <w:rsid w:val="007A2804"/>
    <w:rsid w:val="007B146C"/>
    <w:rsid w:val="007B284C"/>
    <w:rsid w:val="007B59B4"/>
    <w:rsid w:val="007D16FF"/>
    <w:rsid w:val="007D7A6D"/>
    <w:rsid w:val="007E1126"/>
    <w:rsid w:val="007E7CD4"/>
    <w:rsid w:val="007F601D"/>
    <w:rsid w:val="00800838"/>
    <w:rsid w:val="00840039"/>
    <w:rsid w:val="00840E8F"/>
    <w:rsid w:val="008507C6"/>
    <w:rsid w:val="00854DE9"/>
    <w:rsid w:val="00877D38"/>
    <w:rsid w:val="0088483A"/>
    <w:rsid w:val="00887D72"/>
    <w:rsid w:val="008B4A50"/>
    <w:rsid w:val="008B5193"/>
    <w:rsid w:val="008C4615"/>
    <w:rsid w:val="008C5A4B"/>
    <w:rsid w:val="008E35F1"/>
    <w:rsid w:val="0090244C"/>
    <w:rsid w:val="00912DB3"/>
    <w:rsid w:val="00921AEC"/>
    <w:rsid w:val="00932A32"/>
    <w:rsid w:val="009409DC"/>
    <w:rsid w:val="00972FEA"/>
    <w:rsid w:val="009756A5"/>
    <w:rsid w:val="00997F41"/>
    <w:rsid w:val="009A020C"/>
    <w:rsid w:val="009C1C07"/>
    <w:rsid w:val="009F4E08"/>
    <w:rsid w:val="00A035EF"/>
    <w:rsid w:val="00A16D4D"/>
    <w:rsid w:val="00A172AE"/>
    <w:rsid w:val="00A32716"/>
    <w:rsid w:val="00A74235"/>
    <w:rsid w:val="00A86219"/>
    <w:rsid w:val="00A9632D"/>
    <w:rsid w:val="00AA43B5"/>
    <w:rsid w:val="00AD03ED"/>
    <w:rsid w:val="00B13BD1"/>
    <w:rsid w:val="00B23A7D"/>
    <w:rsid w:val="00B42F56"/>
    <w:rsid w:val="00B450A6"/>
    <w:rsid w:val="00B52053"/>
    <w:rsid w:val="00B546E4"/>
    <w:rsid w:val="00B626B8"/>
    <w:rsid w:val="00B6566E"/>
    <w:rsid w:val="00B65CA9"/>
    <w:rsid w:val="00B66ED4"/>
    <w:rsid w:val="00B863D5"/>
    <w:rsid w:val="00BA12C1"/>
    <w:rsid w:val="00BB596F"/>
    <w:rsid w:val="00BC2335"/>
    <w:rsid w:val="00BF1E43"/>
    <w:rsid w:val="00BF772A"/>
    <w:rsid w:val="00C20B38"/>
    <w:rsid w:val="00C23304"/>
    <w:rsid w:val="00C352B5"/>
    <w:rsid w:val="00C3790E"/>
    <w:rsid w:val="00C5556F"/>
    <w:rsid w:val="00C667AF"/>
    <w:rsid w:val="00C70F02"/>
    <w:rsid w:val="00C73401"/>
    <w:rsid w:val="00C8181B"/>
    <w:rsid w:val="00C9285A"/>
    <w:rsid w:val="00C94FC2"/>
    <w:rsid w:val="00C95119"/>
    <w:rsid w:val="00CA3598"/>
    <w:rsid w:val="00CA38A6"/>
    <w:rsid w:val="00CD0865"/>
    <w:rsid w:val="00CD341F"/>
    <w:rsid w:val="00CE6F44"/>
    <w:rsid w:val="00CE7B67"/>
    <w:rsid w:val="00CF5D43"/>
    <w:rsid w:val="00D14855"/>
    <w:rsid w:val="00D15897"/>
    <w:rsid w:val="00D40E80"/>
    <w:rsid w:val="00D436DA"/>
    <w:rsid w:val="00D46C6B"/>
    <w:rsid w:val="00D56A8F"/>
    <w:rsid w:val="00D71E9C"/>
    <w:rsid w:val="00D85430"/>
    <w:rsid w:val="00DD44D0"/>
    <w:rsid w:val="00DF27FD"/>
    <w:rsid w:val="00E07A96"/>
    <w:rsid w:val="00E6095B"/>
    <w:rsid w:val="00E61484"/>
    <w:rsid w:val="00EC20BB"/>
    <w:rsid w:val="00EE2559"/>
    <w:rsid w:val="00EF2577"/>
    <w:rsid w:val="00F00F9A"/>
    <w:rsid w:val="00F0196D"/>
    <w:rsid w:val="00F061ED"/>
    <w:rsid w:val="00F22CE8"/>
    <w:rsid w:val="00F327E4"/>
    <w:rsid w:val="00F46DB7"/>
    <w:rsid w:val="00F65C53"/>
    <w:rsid w:val="00F82A36"/>
    <w:rsid w:val="00F84DFF"/>
    <w:rsid w:val="00F9074D"/>
    <w:rsid w:val="00F91BA5"/>
    <w:rsid w:val="00F94974"/>
    <w:rsid w:val="00FA1A78"/>
    <w:rsid w:val="00FA4948"/>
    <w:rsid w:val="00FB1BB9"/>
    <w:rsid w:val="00FB2A43"/>
    <w:rsid w:val="00FB42CC"/>
    <w:rsid w:val="00FC63F3"/>
    <w:rsid w:val="00FD650B"/>
    <w:rsid w:val="00FE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D6594A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1F0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5C40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75C4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4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rsid w:val="00B66ED4"/>
    <w:rPr>
      <w:color w:val="0000FF" w:themeColor="hyperlink"/>
      <w:u w:val="single"/>
    </w:rPr>
  </w:style>
  <w:style w:type="character" w:customStyle="1" w:styleId="StForm">
    <w:name w:val="StForm"/>
    <w:basedOn w:val="VarsaylanParagrafYazTipi"/>
    <w:uiPriority w:val="1"/>
    <w:rsid w:val="00932A32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semiHidden/>
    <w:unhideWhenUsed/>
    <w:rsid w:val="002153C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2153CD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7F60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BB59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C1874-C47F-4112-8540-B2BA5A5FA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</dc:creator>
  <cp:lastModifiedBy>Safak Ozsarac</cp:lastModifiedBy>
  <cp:revision>6</cp:revision>
  <cp:lastPrinted>2016-10-26T11:58:00Z</cp:lastPrinted>
  <dcterms:created xsi:type="dcterms:W3CDTF">2021-12-30T07:58:00Z</dcterms:created>
  <dcterms:modified xsi:type="dcterms:W3CDTF">2022-01-10T07:39:00Z</dcterms:modified>
</cp:coreProperties>
</file>